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34D8FA24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FC1B0D" w14:textId="77777777"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1EA6AF32" w14:textId="77777777" w:rsidR="002141DE" w:rsidRDefault="003B7AAF" w:rsidP="00210A2F">
            <w:pPr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Separation method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14:paraId="7B9BD32C" w14:textId="77777777" w:rsidR="00241721" w:rsidRPr="000C63C2" w:rsidRDefault="003B7AAF" w:rsidP="002141DE">
            <w:pPr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Metody separacyjn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 xml:space="preserve">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01402A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5F07446D" w14:textId="2E3FDB61" w:rsidR="00241721" w:rsidRPr="000C63C2" w:rsidRDefault="00D84DB0" w:rsidP="00D84DB0">
            <w:pPr>
              <w:rPr>
                <w:sz w:val="22"/>
                <w:szCs w:val="22"/>
                <w:lang w:val="en-US"/>
              </w:rPr>
            </w:pPr>
            <w:r w:rsidRPr="00D84DB0">
              <w:rPr>
                <w:sz w:val="22"/>
                <w:szCs w:val="22"/>
                <w:lang w:val="en-US"/>
              </w:rPr>
              <w:t>13.3.1</w:t>
            </w:r>
            <w:r w:rsidR="00947821">
              <w:rPr>
                <w:sz w:val="22"/>
                <w:szCs w:val="22"/>
                <w:lang w:val="en-US"/>
              </w:rPr>
              <w:t>363</w:t>
            </w:r>
          </w:p>
        </w:tc>
      </w:tr>
      <w:tr w:rsidR="00171F69" w:rsidRPr="00947821" w14:paraId="6CBC1A3A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010A2D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59F024AE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14:paraId="5470DC1D" w14:textId="77777777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7470CF3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14:paraId="4D0BB91F" w14:textId="77777777" w:rsidTr="006A37B8">
              <w:tc>
                <w:tcPr>
                  <w:tcW w:w="2568" w:type="dxa"/>
                </w:tcPr>
                <w:p w14:paraId="4BC86CB7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62FF8949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0042A970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186AE117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5749FA0F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4C0AFD54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5CA55070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14:paraId="4A345FC0" w14:textId="77777777" w:rsidTr="00210A2F">
              <w:tc>
                <w:tcPr>
                  <w:tcW w:w="2568" w:type="dxa"/>
                </w:tcPr>
                <w:p w14:paraId="55C9AB55" w14:textId="77777777"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34BECA40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1661C215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3F5F6862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14:paraId="0BB7219F" w14:textId="77777777" w:rsidTr="00210A2F">
              <w:tc>
                <w:tcPr>
                  <w:tcW w:w="2568" w:type="dxa"/>
                </w:tcPr>
                <w:p w14:paraId="564A3505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77E0ECB6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14:paraId="0AE5F18A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14:paraId="326FF282" w14:textId="77777777"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B7AAF" w:rsidRPr="000C63C2" w14:paraId="51E5FD75" w14:textId="77777777" w:rsidTr="00210A2F">
              <w:tc>
                <w:tcPr>
                  <w:tcW w:w="2568" w:type="dxa"/>
                </w:tcPr>
                <w:p w14:paraId="0B9193AD" w14:textId="77777777" w:rsidR="003B7AAF" w:rsidRPr="00825F01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6ADB0F30" w14:textId="77777777" w:rsidR="003B7AAF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70E29F3E" w14:textId="77777777" w:rsidR="003B7AAF" w:rsidRPr="000C63C2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410402A3" w14:textId="77777777" w:rsidR="003B7AAF" w:rsidRPr="000C63C2" w:rsidRDefault="003B7AAF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7F394DF6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947821" w14:paraId="38AF1559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B92738" w14:textId="77777777"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42224B49" w14:textId="02FD5875" w:rsidR="00241721" w:rsidRPr="00CF090D" w:rsidRDefault="00953F5A" w:rsidP="003B7AAF">
            <w:pPr>
              <w:rPr>
                <w:sz w:val="22"/>
                <w:szCs w:val="22"/>
                <w:lang w:val="en-US"/>
              </w:rPr>
            </w:pPr>
            <w:r w:rsidRPr="00CF090D">
              <w:rPr>
                <w:sz w:val="22"/>
                <w:szCs w:val="22"/>
                <w:lang w:val="en-US"/>
              </w:rPr>
              <w:t>d</w:t>
            </w:r>
            <w:r w:rsidR="00E72664" w:rsidRPr="00CF090D">
              <w:rPr>
                <w:sz w:val="22"/>
                <w:szCs w:val="22"/>
                <w:lang w:val="en-US"/>
              </w:rPr>
              <w:t>r hab.</w:t>
            </w:r>
            <w:r w:rsidR="003A7804" w:rsidRPr="008D56C2">
              <w:rPr>
                <w:sz w:val="22"/>
                <w:szCs w:val="22"/>
                <w:lang w:val="en-US"/>
              </w:rPr>
              <w:t xml:space="preserve"> Eng. Anna Białk-Bielińska</w:t>
            </w:r>
          </w:p>
        </w:tc>
      </w:tr>
      <w:tr w:rsidR="00171F69" w:rsidRPr="009202AA" w14:paraId="2110F312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FD2CB67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4D2009D" w14:textId="2DA8E421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3A4594">
              <w:rPr>
                <w:b/>
                <w:sz w:val="22"/>
                <w:szCs w:val="22"/>
                <w:lang w:val="en-US"/>
              </w:rPr>
              <w:t>6</w:t>
            </w:r>
          </w:p>
          <w:p w14:paraId="7189C14A" w14:textId="77777777" w:rsidR="003A7804" w:rsidRDefault="003A7804" w:rsidP="00617BB5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  <w:p w14:paraId="476E6AD7" w14:textId="522D0F7C" w:rsidR="00617BB5" w:rsidRPr="004A62AB" w:rsidRDefault="0003336C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US" w:eastAsia="en-US"/>
              </w:rPr>
              <w:t>l</w:t>
            </w:r>
            <w:r w:rsidR="003A7804">
              <w:rPr>
                <w:rFonts w:eastAsiaTheme="minorHAnsi"/>
                <w:sz w:val="22"/>
                <w:szCs w:val="22"/>
                <w:lang w:val="en-US" w:eastAsia="en-US"/>
              </w:rPr>
              <w:t>ecture 15 h</w:t>
            </w:r>
            <w:r w:rsidR="0089258F"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classes 45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720591D8" w14:textId="77777777"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3175BC">
              <w:rPr>
                <w:rFonts w:eastAsiaTheme="minorHAnsi"/>
                <w:sz w:val="22"/>
                <w:szCs w:val="22"/>
                <w:lang w:val="en-GB" w:eastAsia="en-US"/>
              </w:rPr>
              <w:t>3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5AB90035" w14:textId="4497C307"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3A4594">
              <w:rPr>
                <w:rFonts w:eastAsiaTheme="minorHAnsi"/>
                <w:sz w:val="22"/>
                <w:szCs w:val="22"/>
                <w:lang w:val="en-GB" w:eastAsia="en-US"/>
              </w:rPr>
              <w:t>6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0649CB19" w14:textId="6259EB0C"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3A4594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3A7804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3A4594">
              <w:rPr>
                <w:rFonts w:eastAsiaTheme="minorHAnsi"/>
                <w:sz w:val="22"/>
                <w:szCs w:val="22"/>
                <w:lang w:val="en-GB" w:eastAsia="en-US"/>
              </w:rPr>
              <w:t>6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14:paraId="58012964" w14:textId="77777777"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14:paraId="3F9DBAB8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14:paraId="07AA3E61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249C54B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03229A3A" w14:textId="5092D475" w:rsidR="007D12CE" w:rsidRPr="000C63C2" w:rsidRDefault="003A7804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Lecture, </w:t>
            </w:r>
            <w:r w:rsidR="0064605C"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1835D96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947821" w14:paraId="00BAA413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927D586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783737B0" w14:textId="05D69812"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  <w:r w:rsidR="003A7804">
              <w:rPr>
                <w:sz w:val="22"/>
                <w:szCs w:val="22"/>
                <w:lang w:val="en-US"/>
              </w:rPr>
              <w:t xml:space="preserve"> or on-line, work in the lab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9605C1C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472DB794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33510CC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75D215CF" w14:textId="3C337AE7" w:rsidR="005431D0" w:rsidRPr="000C63C2" w:rsidRDefault="003A7804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15 h – lecture, </w:t>
            </w:r>
            <w:r w:rsidR="001E0A93">
              <w:rPr>
                <w:sz w:val="22"/>
                <w:szCs w:val="22"/>
                <w:lang w:val="en-US"/>
              </w:rPr>
              <w:t>45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B9848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123E7D0A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3FE89629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58D5843A" w14:textId="77777777"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14:paraId="033E7E5A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24FA58E" w14:textId="77777777"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448EDF8C" w14:textId="77777777"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22E916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2E54B8B3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947821" w14:paraId="58AF42BC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F81F593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07B6C8B2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0ECD57F6" w14:textId="20314405" w:rsidR="003A7804" w:rsidRDefault="003A7804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ecture with a multimedia presentation</w:t>
            </w:r>
          </w:p>
          <w:p w14:paraId="0A3E194D" w14:textId="0C28A84D"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14:paraId="0B5D6123" w14:textId="77777777"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18643E1B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947821" w14:paraId="508FA3C0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56A01796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56B5C7E8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16C2F722" w14:textId="77777777"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947821" w14:paraId="47C56A35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3189D2C5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F679720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141D6C03" w14:textId="4392FB94"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3A7804">
              <w:rPr>
                <w:sz w:val="22"/>
                <w:szCs w:val="22"/>
                <w:lang w:val="en-GB"/>
              </w:rPr>
              <w:t>s</w:t>
            </w:r>
            <w:r w:rsidR="0003336C">
              <w:rPr>
                <w:sz w:val="22"/>
                <w:szCs w:val="22"/>
                <w:lang w:val="en-US"/>
              </w:rPr>
              <w:t>, reports from the laboratory classes</w:t>
            </w:r>
          </w:p>
        </w:tc>
      </w:tr>
      <w:tr w:rsidR="00171F69" w:rsidRPr="00947821" w14:paraId="79DACD95" w14:textId="77777777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7B885927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38D12E92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4BF46530" w14:textId="77777777"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947821" w14:paraId="16EE9FB3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0DC397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5D155870" w14:textId="77777777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947821" w14:paraId="5F5CE8C1" w14:textId="7777777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B7155CA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25F51654" w14:textId="619A90DD" w:rsidR="003B7AAF" w:rsidRPr="003A7804" w:rsidRDefault="003B7AAF" w:rsidP="003A7804">
            <w:pPr>
              <w:pStyle w:val="Akapitzlist"/>
              <w:numPr>
                <w:ilvl w:val="0"/>
                <w:numId w:val="8"/>
              </w:numPr>
              <w:rPr>
                <w:sz w:val="22"/>
                <w:szCs w:val="22"/>
                <w:lang w:val="en-GB"/>
              </w:rPr>
            </w:pPr>
            <w:r w:rsidRPr="003A7804">
              <w:rPr>
                <w:sz w:val="22"/>
                <w:szCs w:val="22"/>
                <w:lang w:val="en-GB"/>
              </w:rPr>
              <w:t>introduction to basic</w:t>
            </w:r>
            <w:r w:rsidR="003A7804" w:rsidRPr="003A7804">
              <w:rPr>
                <w:sz w:val="22"/>
                <w:szCs w:val="22"/>
                <w:lang w:val="en-GB"/>
              </w:rPr>
              <w:t>s of</w:t>
            </w:r>
            <w:r w:rsidRPr="003A7804">
              <w:rPr>
                <w:sz w:val="22"/>
                <w:szCs w:val="22"/>
                <w:lang w:val="en-GB"/>
              </w:rPr>
              <w:t xml:space="preserve"> separation </w:t>
            </w:r>
            <w:r w:rsidR="0003336C">
              <w:rPr>
                <w:sz w:val="22"/>
                <w:szCs w:val="22"/>
                <w:lang w:val="en-GB"/>
              </w:rPr>
              <w:t>methods;</w:t>
            </w:r>
          </w:p>
          <w:p w14:paraId="14D45906" w14:textId="2C9101EA" w:rsidR="003A7804" w:rsidRPr="003A7804" w:rsidRDefault="003B7AAF" w:rsidP="003A7804">
            <w:pPr>
              <w:pStyle w:val="Akapitzlist"/>
              <w:numPr>
                <w:ilvl w:val="0"/>
                <w:numId w:val="8"/>
              </w:numPr>
              <w:rPr>
                <w:sz w:val="22"/>
                <w:szCs w:val="22"/>
                <w:lang w:val="en-GB"/>
              </w:rPr>
            </w:pPr>
            <w:r w:rsidRPr="003A7804">
              <w:rPr>
                <w:sz w:val="22"/>
                <w:szCs w:val="22"/>
                <w:lang w:val="en-GB"/>
              </w:rPr>
              <w:t xml:space="preserve">introduction to the theoretical basis of </w:t>
            </w:r>
            <w:r w:rsidR="003A7804" w:rsidRPr="003A7804">
              <w:rPr>
                <w:sz w:val="22"/>
                <w:szCs w:val="22"/>
                <w:lang w:val="en-GB"/>
              </w:rPr>
              <w:t>chromatography</w:t>
            </w:r>
            <w:r w:rsidR="0003336C">
              <w:rPr>
                <w:sz w:val="22"/>
                <w:szCs w:val="22"/>
                <w:lang w:val="en-GB"/>
              </w:rPr>
              <w:t>;</w:t>
            </w:r>
          </w:p>
          <w:p w14:paraId="240E3088" w14:textId="6DAED173" w:rsidR="003B7AAF" w:rsidRDefault="003A7804" w:rsidP="003A7804">
            <w:pPr>
              <w:pStyle w:val="Akapitzlist"/>
              <w:numPr>
                <w:ilvl w:val="0"/>
                <w:numId w:val="8"/>
              </w:num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principles of gas chromatography (GC) and liquid chromatography (LC) - </w:t>
            </w:r>
            <w:r w:rsidR="003B7AAF" w:rsidRPr="003A7804">
              <w:rPr>
                <w:sz w:val="22"/>
                <w:szCs w:val="22"/>
                <w:lang w:val="en-GB"/>
              </w:rPr>
              <w:t xml:space="preserve">acquaintance with the construction of chromatographic </w:t>
            </w:r>
            <w:r w:rsidR="0003336C">
              <w:rPr>
                <w:sz w:val="22"/>
                <w:szCs w:val="22"/>
                <w:lang w:val="en-GB"/>
              </w:rPr>
              <w:t>systems</w:t>
            </w:r>
            <w:r w:rsidR="003B7AAF" w:rsidRPr="003A7804">
              <w:rPr>
                <w:sz w:val="22"/>
                <w:szCs w:val="22"/>
                <w:lang w:val="en-GB"/>
              </w:rPr>
              <w:t xml:space="preserve"> and the basic parameters of its work</w:t>
            </w:r>
            <w:r w:rsidR="0003336C">
              <w:rPr>
                <w:sz w:val="22"/>
                <w:szCs w:val="22"/>
                <w:lang w:val="en-GB"/>
              </w:rPr>
              <w:t>;</w:t>
            </w:r>
          </w:p>
          <w:p w14:paraId="668B90AB" w14:textId="73E59BED" w:rsidR="0003336C" w:rsidRPr="003A7804" w:rsidRDefault="0003336C" w:rsidP="003A7804">
            <w:pPr>
              <w:pStyle w:val="Akapitzlist"/>
              <w:numPr>
                <w:ilvl w:val="0"/>
                <w:numId w:val="8"/>
              </w:num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introduction to the extraction techniques;</w:t>
            </w:r>
          </w:p>
          <w:p w14:paraId="2D96C8F9" w14:textId="05142A32" w:rsidR="003A7804" w:rsidRPr="00CF090D" w:rsidRDefault="003A7804" w:rsidP="00CF090D">
            <w:pPr>
              <w:pStyle w:val="Akapitzlist"/>
              <w:numPr>
                <w:ilvl w:val="0"/>
                <w:numId w:val="8"/>
              </w:numPr>
              <w:rPr>
                <w:sz w:val="22"/>
                <w:szCs w:val="22"/>
                <w:lang w:val="en-GB"/>
              </w:rPr>
            </w:pPr>
            <w:r w:rsidRPr="00CF090D">
              <w:rPr>
                <w:sz w:val="22"/>
                <w:szCs w:val="22"/>
                <w:lang w:val="en-GB"/>
              </w:rPr>
              <w:t xml:space="preserve">introduction into the basics of calculations necessary for the correct interpretation of the results of </w:t>
            </w:r>
            <w:r w:rsidR="0003336C">
              <w:rPr>
                <w:sz w:val="22"/>
                <w:szCs w:val="22"/>
                <w:lang w:val="en-GB"/>
              </w:rPr>
              <w:t>analyses;</w:t>
            </w:r>
          </w:p>
          <w:p w14:paraId="4F689A16" w14:textId="0CDF09F3" w:rsidR="003B7AAF" w:rsidRPr="003A7804" w:rsidRDefault="003B7AAF" w:rsidP="003A7804">
            <w:pPr>
              <w:pStyle w:val="Akapitzlist"/>
              <w:numPr>
                <w:ilvl w:val="0"/>
                <w:numId w:val="8"/>
              </w:numPr>
              <w:rPr>
                <w:sz w:val="22"/>
                <w:szCs w:val="22"/>
                <w:lang w:val="en-GB"/>
              </w:rPr>
            </w:pPr>
            <w:r w:rsidRPr="003A7804">
              <w:rPr>
                <w:sz w:val="22"/>
                <w:szCs w:val="22"/>
                <w:lang w:val="en-GB"/>
              </w:rPr>
              <w:t xml:space="preserve">introduction </w:t>
            </w:r>
            <w:r w:rsidR="0003336C">
              <w:rPr>
                <w:sz w:val="22"/>
                <w:szCs w:val="22"/>
                <w:lang w:val="en-GB"/>
              </w:rPr>
              <w:t>to</w:t>
            </w:r>
            <w:r w:rsidRPr="003A7804">
              <w:rPr>
                <w:sz w:val="22"/>
                <w:szCs w:val="22"/>
                <w:lang w:val="en-GB"/>
              </w:rPr>
              <w:t xml:space="preserve"> the principles of </w:t>
            </w:r>
            <w:r w:rsidR="0003336C">
              <w:rPr>
                <w:sz w:val="22"/>
                <w:szCs w:val="22"/>
                <w:lang w:val="en-GB"/>
              </w:rPr>
              <w:t xml:space="preserve">the </w:t>
            </w:r>
            <w:r w:rsidRPr="003A7804">
              <w:rPr>
                <w:sz w:val="22"/>
                <w:szCs w:val="22"/>
                <w:lang w:val="en-GB"/>
              </w:rPr>
              <w:t>selection of analytical conditions based on the physicochemical properties of the</w:t>
            </w:r>
            <w:r w:rsidR="0003336C">
              <w:rPr>
                <w:sz w:val="22"/>
                <w:szCs w:val="22"/>
                <w:lang w:val="en-GB"/>
              </w:rPr>
              <w:t xml:space="preserve"> analytes;</w:t>
            </w:r>
          </w:p>
          <w:p w14:paraId="7AEC1F2C" w14:textId="26AFCA33" w:rsidR="003B7AAF" w:rsidRPr="003A7804" w:rsidRDefault="003B7AAF" w:rsidP="003A7804">
            <w:pPr>
              <w:pStyle w:val="Akapitzlist"/>
              <w:numPr>
                <w:ilvl w:val="0"/>
                <w:numId w:val="8"/>
              </w:numPr>
              <w:rPr>
                <w:sz w:val="22"/>
                <w:szCs w:val="22"/>
                <w:lang w:val="en-GB"/>
              </w:rPr>
            </w:pPr>
            <w:r w:rsidRPr="003A7804">
              <w:rPr>
                <w:sz w:val="22"/>
                <w:szCs w:val="22"/>
                <w:lang w:val="en-GB"/>
              </w:rPr>
              <w:t xml:space="preserve">acquiring the skills of </w:t>
            </w:r>
            <w:r w:rsidR="0003336C">
              <w:rPr>
                <w:sz w:val="22"/>
                <w:szCs w:val="22"/>
                <w:lang w:val="en-GB"/>
              </w:rPr>
              <w:t xml:space="preserve">the </w:t>
            </w:r>
            <w:r w:rsidRPr="003A7804">
              <w:rPr>
                <w:sz w:val="22"/>
                <w:szCs w:val="22"/>
                <w:lang w:val="en-GB"/>
              </w:rPr>
              <w:t xml:space="preserve">design and implementation of </w:t>
            </w:r>
            <w:r w:rsidR="0003336C">
              <w:rPr>
                <w:sz w:val="22"/>
                <w:szCs w:val="22"/>
                <w:lang w:val="en-GB"/>
              </w:rPr>
              <w:t>selected separation method to the specific purpose;</w:t>
            </w:r>
          </w:p>
          <w:p w14:paraId="4F74CB60" w14:textId="4A9BC96F" w:rsidR="00ED2DC6" w:rsidRPr="003A7804" w:rsidRDefault="003B7AAF" w:rsidP="003A7804">
            <w:pPr>
              <w:pStyle w:val="Akapitzlist"/>
              <w:numPr>
                <w:ilvl w:val="0"/>
                <w:numId w:val="8"/>
              </w:numPr>
              <w:rPr>
                <w:sz w:val="22"/>
                <w:szCs w:val="22"/>
                <w:lang w:val="en-GB"/>
              </w:rPr>
            </w:pPr>
            <w:r w:rsidRPr="003A7804">
              <w:rPr>
                <w:sz w:val="22"/>
                <w:szCs w:val="22"/>
                <w:lang w:val="en-GB"/>
              </w:rPr>
              <w:t>obtaining practical skills in the chromatographic laboratory.</w:t>
            </w:r>
          </w:p>
          <w:p w14:paraId="4EAB0D66" w14:textId="77777777" w:rsidR="003B7AAF" w:rsidRDefault="003B7AAF" w:rsidP="003B7AAF">
            <w:pPr>
              <w:rPr>
                <w:sz w:val="22"/>
                <w:szCs w:val="22"/>
                <w:lang w:val="en-GB"/>
              </w:rPr>
            </w:pPr>
          </w:p>
          <w:p w14:paraId="132DCEA2" w14:textId="77777777" w:rsidR="00ED2DC6" w:rsidRPr="000C63C2" w:rsidRDefault="00ED2DC6" w:rsidP="003B7AAF">
            <w:pPr>
              <w:rPr>
                <w:sz w:val="22"/>
                <w:szCs w:val="22"/>
                <w:lang w:val="en-GB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lastRenderedPageBreak/>
              <w:t xml:space="preserve">Convergent to: </w:t>
            </w:r>
            <w:r w:rsidRPr="001E0A93">
              <w:rPr>
                <w:sz w:val="22"/>
                <w:szCs w:val="22"/>
                <w:lang w:val="en-US"/>
              </w:rPr>
              <w:t>analytical chemistry</w:t>
            </w:r>
            <w:r w:rsidR="003B7AAF">
              <w:rPr>
                <w:sz w:val="22"/>
                <w:szCs w:val="22"/>
                <w:lang w:val="en-US"/>
              </w:rPr>
              <w:t>, environmental sciences</w:t>
            </w:r>
          </w:p>
        </w:tc>
      </w:tr>
      <w:tr w:rsidR="00171F69" w:rsidRPr="00947821" w14:paraId="583E7191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5A0E08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Course contents</w:t>
            </w:r>
          </w:p>
          <w:p w14:paraId="77423746" w14:textId="77777777" w:rsidR="00CF090D" w:rsidRDefault="003B7AAF" w:rsidP="00CF090D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Classification of separation method</w:t>
            </w:r>
            <w:r w:rsidR="0003336C">
              <w:rPr>
                <w:sz w:val="22"/>
                <w:szCs w:val="22"/>
                <w:lang w:val="en-US"/>
              </w:rPr>
              <w:t>s</w:t>
            </w:r>
            <w:r w:rsidRPr="003B7AAF">
              <w:rPr>
                <w:sz w:val="22"/>
                <w:szCs w:val="22"/>
                <w:lang w:val="en-US"/>
              </w:rPr>
              <w:t>. Theoretical basis of the chromatograph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B7AAF">
              <w:rPr>
                <w:sz w:val="22"/>
                <w:szCs w:val="22"/>
                <w:lang w:val="en-US"/>
              </w:rPr>
              <w:t>process. Gas chromatography</w:t>
            </w:r>
            <w:r w:rsidR="0003336C">
              <w:rPr>
                <w:sz w:val="22"/>
                <w:szCs w:val="22"/>
                <w:lang w:val="en-US"/>
              </w:rPr>
              <w:t xml:space="preserve"> (GC)</w:t>
            </w:r>
            <w:r w:rsidRPr="003B7AAF">
              <w:rPr>
                <w:sz w:val="22"/>
                <w:szCs w:val="22"/>
                <w:lang w:val="en-US"/>
              </w:rPr>
              <w:t xml:space="preserve">: </w:t>
            </w:r>
            <w:r w:rsidR="0003336C">
              <w:rPr>
                <w:sz w:val="22"/>
                <w:szCs w:val="22"/>
                <w:lang w:val="en-US"/>
              </w:rPr>
              <w:t>system co</w:t>
            </w:r>
            <w:r w:rsidR="003D35EE">
              <w:rPr>
                <w:sz w:val="22"/>
                <w:szCs w:val="22"/>
                <w:lang w:val="en-US"/>
              </w:rPr>
              <w:t>ns</w:t>
            </w:r>
            <w:r w:rsidR="0003336C">
              <w:rPr>
                <w:sz w:val="22"/>
                <w:szCs w:val="22"/>
                <w:lang w:val="en-US"/>
              </w:rPr>
              <w:t>truction</w:t>
            </w:r>
            <w:r w:rsidR="003D35EE">
              <w:rPr>
                <w:sz w:val="22"/>
                <w:szCs w:val="22"/>
                <w:lang w:val="en-US"/>
              </w:rPr>
              <w:t xml:space="preserve"> (carrier gas, injector type, columns, detectors)</w:t>
            </w:r>
            <w:r w:rsidR="0003336C">
              <w:rPr>
                <w:sz w:val="22"/>
                <w:szCs w:val="22"/>
                <w:lang w:val="en-US"/>
              </w:rPr>
              <w:t xml:space="preserve">, </w:t>
            </w:r>
            <w:r w:rsidR="003D35EE">
              <w:rPr>
                <w:sz w:val="22"/>
                <w:szCs w:val="22"/>
                <w:lang w:val="en-US"/>
              </w:rPr>
              <w:t>mechanism of separation, field o</w:t>
            </w:r>
            <w:r w:rsidR="00045C71">
              <w:rPr>
                <w:sz w:val="22"/>
                <w:szCs w:val="22"/>
                <w:lang w:val="en-US"/>
              </w:rPr>
              <w:t xml:space="preserve">f </w:t>
            </w:r>
            <w:r w:rsidR="003D35EE">
              <w:rPr>
                <w:sz w:val="22"/>
                <w:szCs w:val="22"/>
                <w:lang w:val="en-US"/>
              </w:rPr>
              <w:t>application,</w:t>
            </w:r>
            <w:r w:rsidRPr="003B7AAF">
              <w:rPr>
                <w:sz w:val="22"/>
                <w:szCs w:val="22"/>
                <w:lang w:val="en-US"/>
              </w:rPr>
              <w:t xml:space="preserve"> selection of measuremen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B7AAF">
              <w:rPr>
                <w:sz w:val="22"/>
                <w:szCs w:val="22"/>
                <w:lang w:val="en-US"/>
              </w:rPr>
              <w:t>parameters. High performance liquid chromatography</w:t>
            </w:r>
            <w:r w:rsidR="003D35EE">
              <w:rPr>
                <w:sz w:val="22"/>
                <w:szCs w:val="22"/>
                <w:lang w:val="en-US"/>
              </w:rPr>
              <w:t xml:space="preserve"> (HPLC)</w:t>
            </w:r>
            <w:r w:rsidRPr="003B7AAF">
              <w:rPr>
                <w:sz w:val="22"/>
                <w:szCs w:val="22"/>
                <w:lang w:val="en-US"/>
              </w:rPr>
              <w:t xml:space="preserve">: </w:t>
            </w:r>
            <w:r w:rsidR="003D35EE">
              <w:rPr>
                <w:sz w:val="22"/>
                <w:szCs w:val="22"/>
                <w:lang w:val="en-US"/>
              </w:rPr>
              <w:t>system construction (</w:t>
            </w:r>
            <w:r w:rsidRPr="003B7AAF">
              <w:rPr>
                <w:sz w:val="22"/>
                <w:szCs w:val="22"/>
                <w:lang w:val="en-US"/>
              </w:rPr>
              <w:t>pumps, injector, detectors, column - stationary phas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B7AAF">
              <w:rPr>
                <w:sz w:val="22"/>
                <w:szCs w:val="22"/>
                <w:lang w:val="en-US"/>
              </w:rPr>
              <w:t>types, mobile phases</w:t>
            </w:r>
            <w:r w:rsidR="003D35EE">
              <w:rPr>
                <w:sz w:val="22"/>
                <w:szCs w:val="22"/>
                <w:lang w:val="en-US"/>
              </w:rPr>
              <w:t>), mechanisms of separation, field of application, normal and reversed phase, gradient and isocratic mode</w:t>
            </w:r>
            <w:r w:rsidRPr="003B7AAF">
              <w:rPr>
                <w:sz w:val="22"/>
                <w:szCs w:val="22"/>
                <w:lang w:val="en-US"/>
              </w:rPr>
              <w:t xml:space="preserve">. </w:t>
            </w:r>
            <w:r w:rsidR="003D35EE">
              <w:rPr>
                <w:sz w:val="22"/>
                <w:szCs w:val="22"/>
                <w:lang w:val="en-US"/>
              </w:rPr>
              <w:t xml:space="preserve">Introduction to qualitative and quantitative analysis in chromatography. </w:t>
            </w:r>
            <w:r w:rsidRPr="003B7AAF">
              <w:rPr>
                <w:sz w:val="22"/>
                <w:szCs w:val="22"/>
                <w:lang w:val="en-US"/>
              </w:rPr>
              <w:t>Other chromatographic techniques</w:t>
            </w:r>
            <w:r w:rsidR="0003336C">
              <w:rPr>
                <w:sz w:val="22"/>
                <w:szCs w:val="22"/>
                <w:lang w:val="en-US"/>
              </w:rPr>
              <w:t xml:space="preserve"> such as</w:t>
            </w:r>
            <w:r w:rsidR="00CF090D">
              <w:rPr>
                <w:sz w:val="22"/>
                <w:szCs w:val="22"/>
                <w:lang w:val="en-US"/>
              </w:rPr>
              <w:t xml:space="preserve"> </w:t>
            </w:r>
            <w:r w:rsidR="0003336C">
              <w:rPr>
                <w:sz w:val="22"/>
                <w:szCs w:val="22"/>
                <w:lang w:val="en-US"/>
              </w:rPr>
              <w:t>TLC</w:t>
            </w:r>
            <w:r w:rsidR="003D35EE">
              <w:rPr>
                <w:sz w:val="22"/>
                <w:szCs w:val="22"/>
                <w:lang w:val="en-US"/>
              </w:rPr>
              <w:t>.</w:t>
            </w:r>
            <w:r w:rsidR="00CF090D">
              <w:rPr>
                <w:sz w:val="22"/>
                <w:szCs w:val="22"/>
                <w:lang w:val="en-US"/>
              </w:rPr>
              <w:t xml:space="preserve"> </w:t>
            </w:r>
            <w:r w:rsidR="0003336C" w:rsidRPr="003B7AAF">
              <w:rPr>
                <w:sz w:val="22"/>
                <w:szCs w:val="22"/>
                <w:lang w:val="en-US"/>
              </w:rPr>
              <w:t>Preparation of samples for analysis, types of extraction techniques, extraction of solid, liquid and gas</w:t>
            </w:r>
            <w:r w:rsidR="0003336C">
              <w:rPr>
                <w:sz w:val="22"/>
                <w:szCs w:val="22"/>
                <w:lang w:val="en-US"/>
              </w:rPr>
              <w:t xml:space="preserve"> </w:t>
            </w:r>
            <w:r w:rsidR="0003336C" w:rsidRPr="003B7AAF">
              <w:rPr>
                <w:sz w:val="22"/>
                <w:szCs w:val="22"/>
                <w:lang w:val="en-US"/>
              </w:rPr>
              <w:t>samples.</w:t>
            </w:r>
            <w:r w:rsidR="00CF090D">
              <w:rPr>
                <w:sz w:val="22"/>
                <w:szCs w:val="22"/>
                <w:lang w:val="en-US"/>
              </w:rPr>
              <w:t xml:space="preserve"> </w:t>
            </w:r>
          </w:p>
          <w:p w14:paraId="31AB2820" w14:textId="77777777" w:rsidR="00001C8A" w:rsidRDefault="003B7AAF" w:rsidP="00CF090D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</w:t>
            </w:r>
            <w:r w:rsidRPr="003B7AAF">
              <w:rPr>
                <w:sz w:val="22"/>
                <w:szCs w:val="22"/>
                <w:lang w:val="en-US"/>
              </w:rPr>
              <w:t xml:space="preserve">aboratory exercises: </w:t>
            </w:r>
            <w:r w:rsidR="00CF090D">
              <w:rPr>
                <w:sz w:val="22"/>
                <w:szCs w:val="22"/>
                <w:lang w:val="en-US"/>
              </w:rPr>
              <w:t>e</w:t>
            </w:r>
            <w:r w:rsidRPr="003B7AAF">
              <w:rPr>
                <w:sz w:val="22"/>
                <w:szCs w:val="22"/>
                <w:lang w:val="en-US"/>
              </w:rPr>
              <w:t>xtraction techniques; separation and analysis of chemical compound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B7AAF">
              <w:rPr>
                <w:sz w:val="22"/>
                <w:szCs w:val="22"/>
                <w:lang w:val="en-US"/>
              </w:rPr>
              <w:t>by chromatographic techniques (GC, HPLC, TLC).</w:t>
            </w:r>
          </w:p>
          <w:p w14:paraId="0E290F59" w14:textId="7810A587" w:rsidR="00CF090D" w:rsidRPr="000C63C2" w:rsidRDefault="00CF090D" w:rsidP="00CF090D">
            <w:pPr>
              <w:jc w:val="both"/>
              <w:rPr>
                <w:sz w:val="22"/>
                <w:szCs w:val="22"/>
                <w:lang w:val="en-US"/>
              </w:rPr>
            </w:pPr>
          </w:p>
        </w:tc>
      </w:tr>
      <w:tr w:rsidR="00171F69" w:rsidRPr="00947821" w14:paraId="04CD654F" w14:textId="77777777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97B644" w14:textId="77777777" w:rsidR="00241721" w:rsidRPr="009202AA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9202AA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9202AA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9202AA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4D3852CD" w14:textId="0503E2D1" w:rsidR="000C63C2" w:rsidRPr="009202AA" w:rsidRDefault="00CF090D" w:rsidP="00F46A9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ppropriate literature or material will be given to the students.</w:t>
            </w:r>
          </w:p>
        </w:tc>
      </w:tr>
      <w:tr w:rsidR="00171F69" w:rsidRPr="00947821" w14:paraId="4E446131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B42B37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58EABA91" w14:textId="14E51B39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 xml:space="preserve">1. knows the basics of separation </w:t>
            </w:r>
            <w:r w:rsidR="00045C71">
              <w:rPr>
                <w:sz w:val="22"/>
                <w:szCs w:val="22"/>
                <w:lang w:val="en-US"/>
              </w:rPr>
              <w:t>methods</w:t>
            </w:r>
            <w:r w:rsidRPr="003B7AAF">
              <w:rPr>
                <w:sz w:val="22"/>
                <w:szCs w:val="22"/>
                <w:lang w:val="en-US"/>
              </w:rPr>
              <w:t>,</w:t>
            </w:r>
          </w:p>
          <w:p w14:paraId="4004217F" w14:textId="346A7AD1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2. knows and understands the theoretical basis of the chromatographic process</w:t>
            </w:r>
            <w:r w:rsidR="003D35EE">
              <w:rPr>
                <w:sz w:val="22"/>
                <w:szCs w:val="22"/>
                <w:lang w:val="en-US"/>
              </w:rPr>
              <w:t>,</w:t>
            </w:r>
          </w:p>
          <w:p w14:paraId="7985D049" w14:textId="77777777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3. defines the basic parameters in the chromatographic analysis,</w:t>
            </w:r>
          </w:p>
          <w:p w14:paraId="662C1EBE" w14:textId="226A48A9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4. knows</w:t>
            </w:r>
            <w:r w:rsidR="003D35EE">
              <w:rPr>
                <w:sz w:val="22"/>
                <w:szCs w:val="22"/>
                <w:lang w:val="en-US"/>
              </w:rPr>
              <w:t xml:space="preserve"> the</w:t>
            </w:r>
            <w:r w:rsidRPr="003B7AAF">
              <w:rPr>
                <w:sz w:val="22"/>
                <w:szCs w:val="22"/>
                <w:lang w:val="en-US"/>
              </w:rPr>
              <w:t xml:space="preserve"> basic </w:t>
            </w:r>
            <w:r w:rsidR="003D35EE">
              <w:rPr>
                <w:sz w:val="22"/>
                <w:szCs w:val="22"/>
                <w:lang w:val="en-US"/>
              </w:rPr>
              <w:t>components of GC or HPLC systems and can describe how they are working,</w:t>
            </w:r>
          </w:p>
          <w:p w14:paraId="45A43E7B" w14:textId="77777777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5. can present the basic methods of quantitative and qualitative analysis,</w:t>
            </w:r>
          </w:p>
          <w:p w14:paraId="48FDDE42" w14:textId="77777777" w:rsidR="00070A9B" w:rsidRPr="00997D7C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6. draws simple conclusions from experimental data.</w:t>
            </w:r>
          </w:p>
        </w:tc>
      </w:tr>
      <w:tr w:rsidR="00171F69" w:rsidRPr="00947821" w14:paraId="093B7805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517F20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4186BECC" w14:textId="3FA48B28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 xml:space="preserve">1. </w:t>
            </w:r>
            <w:r w:rsidR="00304F84">
              <w:rPr>
                <w:sz w:val="22"/>
                <w:szCs w:val="22"/>
                <w:lang w:val="en-US"/>
              </w:rPr>
              <w:t>c</w:t>
            </w:r>
            <w:r w:rsidRPr="003B7AAF">
              <w:rPr>
                <w:sz w:val="22"/>
                <w:szCs w:val="22"/>
                <w:lang w:val="en-US"/>
              </w:rPr>
              <w:t>an independently operate uncomplicated research equipment,</w:t>
            </w:r>
          </w:p>
          <w:p w14:paraId="69527F95" w14:textId="267B4CBB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 xml:space="preserve">2. </w:t>
            </w:r>
            <w:r w:rsidR="00304F84">
              <w:rPr>
                <w:sz w:val="22"/>
                <w:szCs w:val="22"/>
                <w:lang w:val="en-US"/>
              </w:rPr>
              <w:t>t</w:t>
            </w:r>
            <w:r w:rsidRPr="003B7AAF">
              <w:rPr>
                <w:sz w:val="22"/>
                <w:szCs w:val="22"/>
                <w:lang w:val="en-US"/>
              </w:rPr>
              <w:t>alks about issues related to separation techniques in understandable language, using the correc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B7AAF">
              <w:rPr>
                <w:sz w:val="22"/>
                <w:szCs w:val="22"/>
                <w:lang w:val="en-US"/>
              </w:rPr>
              <w:t>nomenclature,</w:t>
            </w:r>
          </w:p>
          <w:p w14:paraId="1CF5716A" w14:textId="0A43314F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3. can plan and perform simple experimental tests</w:t>
            </w:r>
            <w:r w:rsidR="00304F84">
              <w:rPr>
                <w:sz w:val="22"/>
                <w:szCs w:val="22"/>
                <w:lang w:val="en-US"/>
              </w:rPr>
              <w:t>,</w:t>
            </w:r>
          </w:p>
          <w:p w14:paraId="0F0CB3C5" w14:textId="77777777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4. is able to optimize the basic parameters of the measuring apparatus based on experimental data,</w:t>
            </w:r>
          </w:p>
          <w:p w14:paraId="7559523F" w14:textId="77777777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5. knows the need to follow established analytical procedures,</w:t>
            </w:r>
          </w:p>
          <w:p w14:paraId="7EB5383D" w14:textId="4658CB62" w:rsidR="00006C93" w:rsidRPr="000C63C2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6. can perform simple quantitative and qualitative analy</w:t>
            </w:r>
            <w:r w:rsidR="00304F84">
              <w:rPr>
                <w:sz w:val="22"/>
                <w:szCs w:val="22"/>
                <w:lang w:val="en-US"/>
              </w:rPr>
              <w:t>sis.</w:t>
            </w:r>
          </w:p>
        </w:tc>
      </w:tr>
      <w:tr w:rsidR="00171F69" w:rsidRPr="00947821" w14:paraId="05B17748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781508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1ECBBD1C" w14:textId="77777777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1. understands the need for further education,</w:t>
            </w:r>
          </w:p>
          <w:p w14:paraId="09228F8D" w14:textId="77777777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2. shows responsibility for the effects of team work,</w:t>
            </w:r>
          </w:p>
          <w:p w14:paraId="0DE9C66E" w14:textId="77777777" w:rsidR="003B7AAF" w:rsidRPr="003B7AAF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3. promotes the importance of mathematical sciences in explaining many phenomena and processes,</w:t>
            </w:r>
          </w:p>
          <w:p w14:paraId="5C6E11E5" w14:textId="77777777" w:rsidR="00070A9B" w:rsidRPr="000C63C2" w:rsidRDefault="003B7AAF" w:rsidP="003B7AAF">
            <w:pPr>
              <w:jc w:val="both"/>
              <w:rPr>
                <w:sz w:val="22"/>
                <w:szCs w:val="22"/>
                <w:lang w:val="en-US"/>
              </w:rPr>
            </w:pPr>
            <w:r w:rsidRPr="003B7AAF">
              <w:rPr>
                <w:sz w:val="22"/>
                <w:szCs w:val="22"/>
                <w:lang w:val="en-US"/>
              </w:rPr>
              <w:t>4. is responsible for the safety of own and other work: knows how to deal with emergencies, is careful whe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B7AAF">
              <w:rPr>
                <w:sz w:val="22"/>
                <w:szCs w:val="22"/>
                <w:lang w:val="en-US"/>
              </w:rPr>
              <w:t>handling chemicals, is careful when handling measuring instruments.</w:t>
            </w:r>
          </w:p>
        </w:tc>
      </w:tr>
    </w:tbl>
    <w:p w14:paraId="0439A6A7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F623F" w14:textId="77777777" w:rsidR="0035189B" w:rsidRDefault="0035189B" w:rsidP="00941E09">
      <w:r>
        <w:separator/>
      </w:r>
    </w:p>
  </w:endnote>
  <w:endnote w:type="continuationSeparator" w:id="0">
    <w:p w14:paraId="75103BAB" w14:textId="77777777" w:rsidR="0035189B" w:rsidRDefault="0035189B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90BBA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D84DB0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5375F" w14:textId="77777777" w:rsidR="0035189B" w:rsidRDefault="0035189B" w:rsidP="00941E09">
      <w:r>
        <w:separator/>
      </w:r>
    </w:p>
  </w:footnote>
  <w:footnote w:type="continuationSeparator" w:id="0">
    <w:p w14:paraId="50C5F8AB" w14:textId="77777777" w:rsidR="0035189B" w:rsidRDefault="0035189B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3F9AD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71F3EDEE" wp14:editId="35FBA8D7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109E59D0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25E82C9F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5704A21B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30DFE"/>
    <w:multiLevelType w:val="hybridMultilevel"/>
    <w:tmpl w:val="858CADDA"/>
    <w:lvl w:ilvl="0" w:tplc="1D4C402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573E7"/>
    <w:multiLevelType w:val="hybridMultilevel"/>
    <w:tmpl w:val="8D1CF8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3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4" w15:restartNumberingAfterBreak="0">
    <w:nsid w:val="17A260CE"/>
    <w:multiLevelType w:val="hybridMultilevel"/>
    <w:tmpl w:val="159C74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231F3"/>
    <w:multiLevelType w:val="hybridMultilevel"/>
    <w:tmpl w:val="F52A03E4"/>
    <w:lvl w:ilvl="0" w:tplc="1D4C402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B83399"/>
    <w:multiLevelType w:val="hybridMultilevel"/>
    <w:tmpl w:val="6FFECDE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5D5F82"/>
    <w:multiLevelType w:val="hybridMultilevel"/>
    <w:tmpl w:val="7690DD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130402">
    <w:abstractNumId w:val="2"/>
  </w:num>
  <w:num w:numId="2" w16cid:durableId="1160392950">
    <w:abstractNumId w:val="3"/>
  </w:num>
  <w:num w:numId="3" w16cid:durableId="880552689">
    <w:abstractNumId w:val="4"/>
  </w:num>
  <w:num w:numId="4" w16cid:durableId="924804316">
    <w:abstractNumId w:val="1"/>
  </w:num>
  <w:num w:numId="5" w16cid:durableId="45185241">
    <w:abstractNumId w:val="7"/>
  </w:num>
  <w:num w:numId="6" w16cid:durableId="274797222">
    <w:abstractNumId w:val="0"/>
  </w:num>
  <w:num w:numId="7" w16cid:durableId="171142396">
    <w:abstractNumId w:val="6"/>
  </w:num>
  <w:num w:numId="8" w16cid:durableId="1688553983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qgUAQZOYbi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3336C"/>
    <w:rsid w:val="00045C71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4F84"/>
    <w:rsid w:val="00307AD1"/>
    <w:rsid w:val="0031497A"/>
    <w:rsid w:val="00315902"/>
    <w:rsid w:val="003175BC"/>
    <w:rsid w:val="00321495"/>
    <w:rsid w:val="00322FF3"/>
    <w:rsid w:val="00345929"/>
    <w:rsid w:val="0035189B"/>
    <w:rsid w:val="0037138B"/>
    <w:rsid w:val="00373E52"/>
    <w:rsid w:val="00393900"/>
    <w:rsid w:val="003968EC"/>
    <w:rsid w:val="00397563"/>
    <w:rsid w:val="003A4594"/>
    <w:rsid w:val="003A5287"/>
    <w:rsid w:val="003A7804"/>
    <w:rsid w:val="003B13F9"/>
    <w:rsid w:val="003B40D7"/>
    <w:rsid w:val="003B7AAF"/>
    <w:rsid w:val="003C1888"/>
    <w:rsid w:val="003D35EE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74093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02AA"/>
    <w:rsid w:val="00924E54"/>
    <w:rsid w:val="00937DD4"/>
    <w:rsid w:val="00941E09"/>
    <w:rsid w:val="00947821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C2311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1C35"/>
    <w:rsid w:val="00C922FC"/>
    <w:rsid w:val="00C954A2"/>
    <w:rsid w:val="00CC51AF"/>
    <w:rsid w:val="00CD29F1"/>
    <w:rsid w:val="00CD4456"/>
    <w:rsid w:val="00CD49DE"/>
    <w:rsid w:val="00CE4D65"/>
    <w:rsid w:val="00CF090D"/>
    <w:rsid w:val="00CF5C9E"/>
    <w:rsid w:val="00D4506C"/>
    <w:rsid w:val="00D47121"/>
    <w:rsid w:val="00D51E95"/>
    <w:rsid w:val="00D6323E"/>
    <w:rsid w:val="00D64CBD"/>
    <w:rsid w:val="00D84DB0"/>
    <w:rsid w:val="00D93227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220FF"/>
    <w:rsid w:val="00F4282D"/>
    <w:rsid w:val="00F46A9F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567A5D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  <w:style w:type="paragraph" w:styleId="Poprawka">
    <w:name w:val="Revision"/>
    <w:hidden/>
    <w:uiPriority w:val="99"/>
    <w:semiHidden/>
    <w:rsid w:val="003A78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939F56-D4A6-4EFA-BFB7-1C5858F91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22</Words>
  <Characters>3849</Characters>
  <Application>Microsoft Office Word</Application>
  <DocSecurity>0</DocSecurity>
  <Lines>128</Lines>
  <Paragraphs>9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4</cp:revision>
  <cp:lastPrinted>2019-06-03T08:53:00Z</cp:lastPrinted>
  <dcterms:created xsi:type="dcterms:W3CDTF">2023-03-18T18:04:00Z</dcterms:created>
  <dcterms:modified xsi:type="dcterms:W3CDTF">2023-05-1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89e7a952ebdfb0eb4cca72ad4b3a78b42d9f3ba21b847f65999bb9a57a40c</vt:lpwstr>
  </property>
</Properties>
</file>